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5</w:t>
      </w: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-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6学年小学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</w:rPr>
        <w:t>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级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>土木工程专业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 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认识 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实习安排（日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7.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lang w:val="en-US" w:eastAsia="zh-CN"/>
        </w:rPr>
        <w:t>14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）</w:t>
      </w:r>
    </w:p>
    <w:p w14:paraId="46A99EE6">
      <w:pPr>
        <w:jc w:val="center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学生人数:  </w:t>
      </w:r>
      <w:r>
        <w:rPr>
          <w:rFonts w:hint="eastAsia"/>
          <w:color w:val="FF0000"/>
        </w:rPr>
        <w:t>（土木</w:t>
      </w:r>
      <w:r>
        <w:rPr>
          <w:color w:val="FF0000"/>
        </w:rPr>
        <w:t>2</w:t>
      </w:r>
      <w:r>
        <w:rPr>
          <w:rFonts w:hint="eastAsia"/>
          <w:color w:val="FF0000"/>
        </w:rPr>
        <w:t>5</w:t>
      </w:r>
      <w:r>
        <w:rPr>
          <w:color w:val="FF0000"/>
        </w:rPr>
        <w:t>01</w:t>
      </w:r>
      <w:r>
        <w:rPr>
          <w:rFonts w:hint="eastAsia"/>
          <w:color w:val="FF0000"/>
        </w:rPr>
        <w:t>-</w:t>
      </w:r>
      <w:r>
        <w:rPr>
          <w:color w:val="FF0000"/>
        </w:rPr>
        <w:t>2</w:t>
      </w:r>
      <w:r>
        <w:rPr>
          <w:rFonts w:hint="eastAsia"/>
          <w:color w:val="FF0000"/>
        </w:rPr>
        <w:t>3</w:t>
      </w:r>
      <w:r>
        <w:rPr>
          <w:color w:val="FF0000"/>
        </w:rPr>
        <w:t>0</w:t>
      </w:r>
      <w:r>
        <w:rPr>
          <w:rFonts w:hint="eastAsia"/>
          <w:color w:val="FF0000"/>
        </w:rPr>
        <w:t>2班）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实习学时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1</w:t>
      </w:r>
      <w:r>
        <w:rPr>
          <w:rFonts w:hint="eastAsia"/>
          <w:color w:val="FF0000"/>
        </w:rPr>
        <w:t>周/</w:t>
      </w:r>
      <w:r>
        <w:rPr>
          <w:color w:val="FF0000"/>
        </w:rPr>
        <w:t>5</w:t>
      </w:r>
      <w:r>
        <w:rPr>
          <w:rFonts w:hint="eastAsia"/>
          <w:color w:val="FF0000"/>
        </w:rPr>
        <w:t>天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负责教师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3652"/>
        <w:gridCol w:w="752"/>
        <w:gridCol w:w="1124"/>
        <w:gridCol w:w="2731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</w:tcPr>
          <w:p w14:paraId="7441C241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3652" w:type="dxa"/>
          </w:tcPr>
          <w:p w14:paraId="19C63C9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65101665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124" w:type="dxa"/>
          </w:tcPr>
          <w:p w14:paraId="353805D8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731" w:type="dxa"/>
          </w:tcPr>
          <w:p w14:paraId="4145118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</w:tcPr>
          <w:p w14:paraId="11BF1F26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</w:tcPr>
          <w:p w14:paraId="6C1AAEDF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3473BAE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2EC3BE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7BC41696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动员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2CA385B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开始前</w:t>
            </w:r>
          </w:p>
        </w:tc>
        <w:tc>
          <w:tcPr>
            <w:tcW w:w="1124" w:type="dxa"/>
            <w:vAlign w:val="center"/>
          </w:tcPr>
          <w:p w14:paraId="184E3FE9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线上或线下</w:t>
            </w:r>
          </w:p>
        </w:tc>
        <w:tc>
          <w:tcPr>
            <w:tcW w:w="2731" w:type="dxa"/>
            <w:vAlign w:val="center"/>
          </w:tcPr>
          <w:p w14:paraId="0CF6937B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6A84943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7B38286C">
            <w:pPr>
              <w:ind w:firstLine="420" w:firstLineChars="200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50572AA7">
            <w:pPr>
              <w:jc w:val="center"/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3B0C2402">
            <w:pPr>
              <w:jc w:val="center"/>
            </w:pPr>
          </w:p>
        </w:tc>
        <w:tc>
          <w:tcPr>
            <w:tcW w:w="1124" w:type="dxa"/>
          </w:tcPr>
          <w:p w14:paraId="5BCE244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1" w:type="dxa"/>
          </w:tcPr>
          <w:p w14:paraId="0E53E4C3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</w:tcPr>
          <w:p w14:paraId="437BBC32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</w:tcPr>
          <w:p w14:paraId="7CEF9C3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935201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3AD82C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727EAA56">
            <w:pPr>
              <w:jc w:val="center"/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00599F3B">
            <w:pPr>
              <w:jc w:val="center"/>
            </w:pPr>
          </w:p>
        </w:tc>
        <w:tc>
          <w:tcPr>
            <w:tcW w:w="1124" w:type="dxa"/>
          </w:tcPr>
          <w:p w14:paraId="093E42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1" w:type="dxa"/>
          </w:tcPr>
          <w:p w14:paraId="34964876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</w:tcPr>
          <w:p w14:paraId="04669461">
            <w:pPr>
              <w:widowControl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</w:tcPr>
          <w:p w14:paraId="6E56F65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3EDCF6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F350A2D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0D46246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ECAF012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24" w:type="dxa"/>
            <w:vAlign w:val="center"/>
          </w:tcPr>
          <w:p w14:paraId="5A68B7CE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1" w:type="dxa"/>
            <w:vAlign w:val="center"/>
          </w:tcPr>
          <w:p w14:paraId="7E604ECC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4FBBD6B4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74289520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E59E04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539A5A9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EB0A0BB">
            <w:pPr>
              <w:jc w:val="center"/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丽泽城市航站楼交通枢纽工程；</w:t>
            </w:r>
          </w:p>
          <w:p w14:paraId="6F953409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北京市规划展览馆。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9FA2FD6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.14</w:t>
            </w:r>
          </w:p>
        </w:tc>
        <w:tc>
          <w:tcPr>
            <w:tcW w:w="1124" w:type="dxa"/>
            <w:vAlign w:val="center"/>
          </w:tcPr>
          <w:p w14:paraId="1E09F43E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线下</w:t>
            </w:r>
          </w:p>
        </w:tc>
        <w:tc>
          <w:tcPr>
            <w:tcW w:w="2731" w:type="dxa"/>
            <w:vAlign w:val="center"/>
          </w:tcPr>
          <w:p w14:paraId="55DCD2BA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李舰</w:t>
            </w:r>
          </w:p>
          <w:p w14:paraId="7EEBBDA5">
            <w:pPr>
              <w:jc w:val="center"/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刘艳</w:t>
            </w:r>
          </w:p>
        </w:tc>
        <w:tc>
          <w:tcPr>
            <w:tcW w:w="2377" w:type="dxa"/>
            <w:vAlign w:val="center"/>
          </w:tcPr>
          <w:p w14:paraId="4BAF405D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436891261</w:t>
            </w:r>
          </w:p>
          <w:p w14:paraId="34D75BF4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811999104</w:t>
            </w:r>
          </w:p>
        </w:tc>
        <w:tc>
          <w:tcPr>
            <w:tcW w:w="2476" w:type="dxa"/>
            <w:vAlign w:val="center"/>
          </w:tcPr>
          <w:p w14:paraId="44EF609A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岩土方向</w:t>
            </w:r>
          </w:p>
        </w:tc>
      </w:tr>
      <w:tr w14:paraId="2BF2C9A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8FE69B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32BAFAF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1DFFAA9D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24" w:type="dxa"/>
            <w:vAlign w:val="center"/>
          </w:tcPr>
          <w:p w14:paraId="7440FAEF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1" w:type="dxa"/>
            <w:vAlign w:val="center"/>
          </w:tcPr>
          <w:p w14:paraId="7BE7A1F9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003DD71B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5F71CDD8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6E3E3EB7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 w:ascii="宋体" w:hAnsi="宋体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cs="宋体"/>
          <w:color w:val="000000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hint="eastAsia" w:ascii="宋体" w:hAnsi="宋体" w:eastAsia="宋体" w:cs="Times New Roman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实习</w:t>
      </w:r>
      <w:r>
        <w:rPr>
          <w:rFonts w:ascii="宋体" w:hAnsi="宋体" w:eastAsia="宋体" w:cs="Times New Roman"/>
          <w:sz w:val="24"/>
          <w:szCs w:val="24"/>
        </w:rPr>
        <w:t>报告</w:t>
      </w:r>
      <w:r>
        <w:rPr>
          <w:rFonts w:hint="eastAsia" w:ascii="宋体" w:hAnsi="宋体" w:eastAsia="宋体" w:cs="Times New Roman"/>
          <w:sz w:val="24"/>
          <w:szCs w:val="24"/>
        </w:rPr>
        <w:t>按照</w:t>
      </w:r>
      <w:r>
        <w:rPr>
          <w:rFonts w:ascii="宋体" w:hAnsi="宋体" w:eastAsia="宋体" w:cs="Times New Roman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sz w:val="24"/>
          <w:szCs w:val="24"/>
        </w:rPr>
        <w:t>模板</w:t>
      </w:r>
      <w:r>
        <w:rPr>
          <w:rFonts w:ascii="宋体" w:hAnsi="宋体" w:eastAsia="宋体" w:cs="Times New Roman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sz w:val="24"/>
          <w:szCs w:val="24"/>
        </w:rPr>
        <w:t>交电子版（</w:t>
      </w:r>
      <w:r>
        <w:rPr>
          <w:rFonts w:ascii="宋体" w:hAnsi="宋体" w:eastAsia="宋体" w:cs="Times New Roman"/>
          <w:sz w:val="24"/>
          <w:szCs w:val="24"/>
        </w:rPr>
        <w:t>Word</w:t>
      </w:r>
      <w:r>
        <w:rPr>
          <w:rFonts w:hint="eastAsia" w:ascii="宋体" w:hAnsi="宋体" w:eastAsia="宋体" w:cs="Times New Roman"/>
          <w:sz w:val="24"/>
          <w:szCs w:val="24"/>
        </w:rPr>
        <w:t>）</w:t>
      </w:r>
      <w:r>
        <w:rPr>
          <w:rFonts w:ascii="宋体" w:hAnsi="宋体" w:eastAsia="宋体" w:cs="Times New Roman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color w:val="FF0000"/>
          <w:sz w:val="24"/>
          <w:szCs w:val="24"/>
        </w:rPr>
      </w:pPr>
      <w:r>
        <w:rPr>
          <w:rFonts w:hint="eastAsia" w:ascii="宋体" w:hAnsi="宋体" w:cs="宋体"/>
          <w:color w:val="FF0000"/>
          <w:kern w:val="0"/>
          <w:sz w:val="24"/>
        </w:rPr>
        <w:t>④ 实习报告字数要求不少于</w:t>
      </w:r>
      <w:r>
        <w:rPr>
          <w:rFonts w:hint="eastAsia" w:ascii="宋体" w:hAnsi="宋体" w:cs="宋体"/>
          <w:color w:val="FF0000"/>
          <w:kern w:val="0"/>
          <w:sz w:val="24"/>
          <w:lang w:val="en-US" w:eastAsia="zh-CN"/>
        </w:rPr>
        <w:t>3</w:t>
      </w:r>
      <w:bookmarkStart w:id="1" w:name="_GoBack"/>
      <w:bookmarkEnd w:id="1"/>
      <w:r>
        <w:rPr>
          <w:rFonts w:ascii="宋体" w:hAnsi="宋体" w:cs="宋体"/>
          <w:color w:val="FF0000"/>
          <w:kern w:val="0"/>
          <w:sz w:val="24"/>
        </w:rPr>
        <w:t>000</w:t>
      </w:r>
      <w:r>
        <w:rPr>
          <w:rFonts w:hint="eastAsia" w:ascii="宋体" w:hAnsi="宋体" w:cs="宋体"/>
          <w:color w:val="FF0000"/>
          <w:kern w:val="0"/>
          <w:sz w:val="24"/>
        </w:rPr>
        <w:t>字</w:t>
      </w:r>
    </w:p>
    <w:p w14:paraId="727A029C">
      <w:pPr>
        <w:spacing w:line="36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X日中午XX：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</w:t>
      </w:r>
      <w:r>
        <w:rPr>
          <w:color w:val="FF0000"/>
          <w:sz w:val="28"/>
          <w:u w:val="single"/>
        </w:rPr>
        <w:t xml:space="preserve">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每位学生提交三份实习报告，含：建工、桥梁、地下、岩土、道铁三个方向，文件命名：</w:t>
      </w:r>
      <w:r>
        <w:rPr>
          <w:rFonts w:hint="eastAsia"/>
          <w:color w:val="FF0000"/>
        </w:rPr>
        <w:t>命名：学号+姓名+教学班（土木25</w:t>
      </w:r>
      <w:r>
        <w:rPr>
          <w:color w:val="FF0000"/>
        </w:rPr>
        <w:t>XX</w:t>
      </w:r>
      <w:r>
        <w:rPr>
          <w:rFonts w:hint="eastAsia"/>
          <w:color w:val="FF0000"/>
        </w:rPr>
        <w:t>班）+土木工程（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>
      <w:pPr>
        <w:ind w:left="360"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各班班长收齐报告，以压缩包形式分别发至各方向负责教师：</w:t>
      </w:r>
    </w:p>
    <w:p w14:paraId="7DA8C8FD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建工：</w:t>
      </w:r>
      <w:r>
        <w:rPr>
          <w:rFonts w:ascii="宋体" w:hAnsi="宋体"/>
          <w:szCs w:val="21"/>
        </w:rPr>
        <w:t>@bjtu.edu.cn</w:t>
      </w:r>
    </w:p>
    <w:p w14:paraId="2DBC5F7D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道铁：</w:t>
      </w:r>
      <w:r>
        <w:rPr>
          <w:rFonts w:ascii="宋体" w:hAnsi="宋体"/>
          <w:szCs w:val="21"/>
        </w:rPr>
        <w:t>@bjtu.edu.cn</w:t>
      </w:r>
    </w:p>
    <w:p w14:paraId="4F33969C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桥梁：</w:t>
      </w:r>
      <w:r>
        <w:rPr>
          <w:rFonts w:ascii="宋体" w:hAnsi="宋体"/>
          <w:szCs w:val="21"/>
        </w:rPr>
        <w:t>@bjtu.edu.cn</w:t>
      </w:r>
    </w:p>
    <w:p w14:paraId="7EFD7338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岩土：yanl</w:t>
      </w:r>
      <w:r>
        <w:rPr>
          <w:rFonts w:ascii="宋体" w:hAnsi="宋体"/>
          <w:szCs w:val="21"/>
        </w:rPr>
        <w:t>@bjtu.edu.cn</w:t>
      </w:r>
    </w:p>
    <w:p w14:paraId="05585FF5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地下：</w:t>
      </w:r>
      <w:r>
        <w:rPr>
          <w:rFonts w:ascii="宋体" w:hAnsi="宋体"/>
          <w:szCs w:val="21"/>
        </w:rPr>
        <w:t>@bjtu.edu.cn</w:t>
      </w:r>
    </w:p>
    <w:p w14:paraId="31987E4B">
      <w:pPr>
        <w:ind w:firstLine="630" w:firstLineChars="300"/>
        <w:rPr>
          <w:rFonts w:ascii="宋体" w:hAnsi="宋体"/>
          <w:szCs w:val="21"/>
        </w:rPr>
      </w:pPr>
    </w:p>
    <w:p w14:paraId="1DFB7607">
      <w:pPr>
        <w:ind w:firstLine="630" w:firstLineChars="300"/>
        <w:rPr>
          <w:rFonts w:ascii="宋体" w:hAnsi="宋体"/>
          <w:szCs w:val="21"/>
        </w:rPr>
      </w:pP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Hlk72496989"/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其他实习要求：</w:t>
      </w:r>
      <w:bookmarkEnd w:id="0"/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6AB5"/>
    <w:rsid w:val="00143C99"/>
    <w:rsid w:val="0017616D"/>
    <w:rsid w:val="00180A8F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B4E80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331C7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34EF4"/>
    <w:rsid w:val="00F40BEC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01B36BD0"/>
    <w:rsid w:val="04700DA8"/>
    <w:rsid w:val="05EC0902"/>
    <w:rsid w:val="05F72E03"/>
    <w:rsid w:val="06782196"/>
    <w:rsid w:val="07D96C64"/>
    <w:rsid w:val="08E51639"/>
    <w:rsid w:val="0B420ED6"/>
    <w:rsid w:val="0C4D5E73"/>
    <w:rsid w:val="0D707EEE"/>
    <w:rsid w:val="0E6A61DF"/>
    <w:rsid w:val="0F3B6457"/>
    <w:rsid w:val="0F3F1AA3"/>
    <w:rsid w:val="104815AE"/>
    <w:rsid w:val="10727C56"/>
    <w:rsid w:val="10E37FCE"/>
    <w:rsid w:val="116C6D9B"/>
    <w:rsid w:val="136F66CF"/>
    <w:rsid w:val="14AE25AE"/>
    <w:rsid w:val="1D28001A"/>
    <w:rsid w:val="1E0A448C"/>
    <w:rsid w:val="1F1D3483"/>
    <w:rsid w:val="218477E9"/>
    <w:rsid w:val="21983295"/>
    <w:rsid w:val="238C0BD7"/>
    <w:rsid w:val="272E26D1"/>
    <w:rsid w:val="2EBF00B3"/>
    <w:rsid w:val="2F171C9D"/>
    <w:rsid w:val="2FC00586"/>
    <w:rsid w:val="35227216"/>
    <w:rsid w:val="35AE2C2F"/>
    <w:rsid w:val="367C4ADB"/>
    <w:rsid w:val="37070849"/>
    <w:rsid w:val="383A69FC"/>
    <w:rsid w:val="38481119"/>
    <w:rsid w:val="38D155B2"/>
    <w:rsid w:val="3A661D2A"/>
    <w:rsid w:val="3C187054"/>
    <w:rsid w:val="3EE576C2"/>
    <w:rsid w:val="3FDF2363"/>
    <w:rsid w:val="4044666A"/>
    <w:rsid w:val="45684BA8"/>
    <w:rsid w:val="489B2EE3"/>
    <w:rsid w:val="4C196BFC"/>
    <w:rsid w:val="4C934C01"/>
    <w:rsid w:val="4E9702AC"/>
    <w:rsid w:val="4FA233AD"/>
    <w:rsid w:val="503C55AF"/>
    <w:rsid w:val="51114346"/>
    <w:rsid w:val="53BC31F0"/>
    <w:rsid w:val="54996B2C"/>
    <w:rsid w:val="56496330"/>
    <w:rsid w:val="57CE2F91"/>
    <w:rsid w:val="5E0D40E7"/>
    <w:rsid w:val="6397692D"/>
    <w:rsid w:val="6AB9362D"/>
    <w:rsid w:val="700215D2"/>
    <w:rsid w:val="71F92EA9"/>
    <w:rsid w:val="72A050D2"/>
    <w:rsid w:val="736A5E0C"/>
    <w:rsid w:val="74F160B9"/>
    <w:rsid w:val="75377F70"/>
    <w:rsid w:val="757F5473"/>
    <w:rsid w:val="78D45AD6"/>
    <w:rsid w:val="7B0C77A9"/>
    <w:rsid w:val="7BB8348D"/>
    <w:rsid w:val="7CC61BD9"/>
    <w:rsid w:val="7F40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15EF5-506E-4740-99CE-76D92249D1A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78</Words>
  <Characters>696</Characters>
  <Lines>89</Lines>
  <Paragraphs>105</Paragraphs>
  <TotalTime>14</TotalTime>
  <ScaleCrop>false</ScaleCrop>
  <LinksUpToDate>false</LinksUpToDate>
  <CharactersWithSpaces>740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30T08:30:00Z</dcterms:created>
  <dc:creator>Windows 用户</dc:creator>
  <cp:lastModifiedBy>大萌子</cp:lastModifiedBy>
  <cp:lastPrinted>2019-06-17T07:32:00Z</cp:lastPrinted>
  <dcterms:modified xsi:type="dcterms:W3CDTF">2026-07-10T01:15:1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CF5F442E6774BBAA9B7A50018A8643F_13</vt:lpwstr>
  </property>
  <property fmtid="{D5CDD505-2E9C-101B-9397-08002B2CF9AE}" pid="4" name="KSOTemplateDocerSaveRecord">
    <vt:lpwstr>eyJoZGlkIjoiODRiMzVhYjVmNzMwYTJjZGNmNDZkZDZiYTJmNDQzZjIiLCJ1c2VySWQiOiIzMjEzOTIxMzIifQ==</vt:lpwstr>
  </property>
</Properties>
</file>